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20B376" w14:textId="2BA41D45" w:rsidR="003D72BC" w:rsidRPr="003D72BC" w:rsidRDefault="003D72BC" w:rsidP="003D72BC">
      <w:pPr>
        <w:pStyle w:val="FirstParagraph"/>
        <w:jc w:val="center"/>
        <w:rPr>
          <w:rFonts w:ascii="Times New Roman" w:hAnsi="Times New Roman" w:cs="Times New Roman"/>
          <w:sz w:val="28"/>
          <w:szCs w:val="32"/>
        </w:rPr>
      </w:pPr>
      <w:r w:rsidRPr="003D72BC">
        <w:rPr>
          <w:rFonts w:ascii="Times New Roman" w:hAnsi="Times New Roman" w:cs="Times New Roman"/>
          <w:b/>
          <w:bCs/>
          <w:sz w:val="28"/>
          <w:szCs w:val="32"/>
        </w:rPr>
        <w:t xml:space="preserve">LAPORAN PRAKTIKUM </w:t>
      </w:r>
    </w:p>
    <w:p w14:paraId="559190C1" w14:textId="48FCF732" w:rsidR="003D72BC" w:rsidRPr="003D72BC" w:rsidRDefault="003D72BC" w:rsidP="003D72BC">
      <w:pPr>
        <w:pStyle w:val="BodyText"/>
        <w:rPr>
          <w:rFonts w:ascii="Times New Roman" w:hAnsi="Times New Roman" w:cs="Times New Roman"/>
        </w:rPr>
      </w:pPr>
      <w:proofErr w:type="spellStart"/>
      <w:r w:rsidRPr="003D72BC">
        <w:rPr>
          <w:rFonts w:ascii="Times New Roman" w:hAnsi="Times New Roman" w:cs="Times New Roman"/>
          <w:b/>
          <w:bCs/>
        </w:rPr>
        <w:t>Judul</w:t>
      </w:r>
      <w:proofErr w:type="spellEnd"/>
      <w:r w:rsidRPr="003D72BC">
        <w:rPr>
          <w:rFonts w:ascii="Times New Roman" w:hAnsi="Times New Roman" w:cs="Times New Roman"/>
          <w:b/>
          <w:bCs/>
        </w:rPr>
        <w:t>:</w:t>
      </w:r>
      <w:r w:rsidRPr="003D72BC">
        <w:rPr>
          <w:rFonts w:ascii="Times New Roman" w:hAnsi="Times New Roman" w:cs="Times New Roman"/>
        </w:rPr>
        <w:t xml:space="preserve"> </w:t>
      </w:r>
      <w:proofErr w:type="spellStart"/>
      <w:r w:rsidRPr="003D72BC">
        <w:rPr>
          <w:rFonts w:ascii="Times New Roman" w:hAnsi="Times New Roman" w:cs="Times New Roman"/>
        </w:rPr>
        <w:t>Katalog</w:t>
      </w:r>
      <w:proofErr w:type="spellEnd"/>
      <w:r w:rsidRPr="003D72BC">
        <w:rPr>
          <w:rFonts w:ascii="Times New Roman" w:hAnsi="Times New Roman" w:cs="Times New Roman"/>
        </w:rPr>
        <w:t xml:space="preserve"> </w:t>
      </w:r>
      <w:proofErr w:type="spellStart"/>
      <w:r w:rsidRPr="003D72BC">
        <w:rPr>
          <w:rFonts w:ascii="Times New Roman" w:hAnsi="Times New Roman" w:cs="Times New Roman"/>
        </w:rPr>
        <w:t>Buku</w:t>
      </w:r>
      <w:proofErr w:type="spellEnd"/>
      <w:r w:rsidRPr="003D72BC">
        <w:rPr>
          <w:rFonts w:ascii="Times New Roman" w:hAnsi="Times New Roman" w:cs="Times New Roman"/>
        </w:rPr>
        <w:t xml:space="preserve"> Digital</w:t>
      </w:r>
    </w:p>
    <w:p w14:paraId="4084A501" w14:textId="3A0DA7D2" w:rsidR="003D72BC" w:rsidRPr="003D72BC" w:rsidRDefault="003D72BC" w:rsidP="003D72B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3D72BC">
        <w:rPr>
          <w:rFonts w:ascii="Times New Roman" w:hAnsi="Times New Roman" w:cs="Times New Roman"/>
          <w:b/>
          <w:bCs/>
        </w:rPr>
        <w:t>Nama:</w:t>
      </w:r>
      <w:r w:rsidRPr="003D72BC">
        <w:rPr>
          <w:rFonts w:ascii="Times New Roman" w:hAnsi="Times New Roman" w:cs="Times New Roman"/>
        </w:rPr>
        <w:t xml:space="preserve"> Akhlish Khairul Anam</w:t>
      </w:r>
      <w:r w:rsidRPr="003D72BC">
        <w:rPr>
          <w:rFonts w:ascii="Times New Roman" w:hAnsi="Times New Roman" w:cs="Times New Roman"/>
        </w:rPr>
        <w:br/>
      </w:r>
      <w:r w:rsidRPr="003D72BC">
        <w:rPr>
          <w:rFonts w:ascii="Times New Roman" w:hAnsi="Times New Roman" w:cs="Times New Roman"/>
          <w:b/>
          <w:bCs/>
        </w:rPr>
        <w:t>NIM:</w:t>
      </w:r>
      <w:r w:rsidRPr="003D72BC">
        <w:rPr>
          <w:rFonts w:ascii="Times New Roman" w:hAnsi="Times New Roman" w:cs="Times New Roman"/>
        </w:rPr>
        <w:t xml:space="preserve"> </w:t>
      </w:r>
      <w:r w:rsidRPr="003D72BC">
        <w:rPr>
          <w:rFonts w:ascii="Times New Roman" w:hAnsi="Times New Roman" w:cs="Times New Roman"/>
          <w:i/>
          <w:iCs/>
        </w:rPr>
        <w:t>C2C023169</w:t>
      </w:r>
      <w:r w:rsidRPr="003D72BC">
        <w:rPr>
          <w:rFonts w:ascii="Times New Roman" w:hAnsi="Times New Roman" w:cs="Times New Roman"/>
        </w:rPr>
        <w:br/>
      </w:r>
      <w:r w:rsidRPr="003D72BC">
        <w:rPr>
          <w:rFonts w:ascii="Times New Roman" w:hAnsi="Times New Roman" w:cs="Times New Roman"/>
          <w:b/>
          <w:bCs/>
        </w:rPr>
        <w:t xml:space="preserve">Mata </w:t>
      </w:r>
      <w:proofErr w:type="spellStart"/>
      <w:r w:rsidRPr="003D72BC">
        <w:rPr>
          <w:rFonts w:ascii="Times New Roman" w:hAnsi="Times New Roman" w:cs="Times New Roman"/>
          <w:b/>
          <w:bCs/>
        </w:rPr>
        <w:t>Kuliah</w:t>
      </w:r>
      <w:proofErr w:type="spellEnd"/>
      <w:r w:rsidRPr="003D72BC">
        <w:rPr>
          <w:rFonts w:ascii="Times New Roman" w:hAnsi="Times New Roman" w:cs="Times New Roman"/>
          <w:b/>
          <w:bCs/>
        </w:rPr>
        <w:t>:</w:t>
      </w:r>
      <w:r w:rsidRPr="003D72BC">
        <w:rPr>
          <w:rFonts w:ascii="Times New Roman" w:hAnsi="Times New Roman" w:cs="Times New Roman"/>
        </w:rPr>
        <w:t xml:space="preserve"> </w:t>
      </w:r>
      <w:proofErr w:type="spellStart"/>
      <w:r w:rsidRPr="003D72BC">
        <w:rPr>
          <w:rFonts w:ascii="Times New Roman" w:hAnsi="Times New Roman" w:cs="Times New Roman"/>
        </w:rPr>
        <w:t>P</w:t>
      </w:r>
      <w:r w:rsidRPr="003D72BC">
        <w:rPr>
          <w:rFonts w:ascii="Times New Roman" w:hAnsi="Times New Roman" w:cs="Times New Roman"/>
        </w:rPr>
        <w:t>engenalan</w:t>
      </w:r>
      <w:proofErr w:type="spellEnd"/>
      <w:r w:rsidRPr="003D72BC">
        <w:rPr>
          <w:rFonts w:ascii="Times New Roman" w:hAnsi="Times New Roman" w:cs="Times New Roman"/>
        </w:rPr>
        <w:t xml:space="preserve"> </w:t>
      </w:r>
      <w:proofErr w:type="spellStart"/>
      <w:r w:rsidRPr="003D72BC">
        <w:rPr>
          <w:rFonts w:ascii="Times New Roman" w:hAnsi="Times New Roman" w:cs="Times New Roman"/>
        </w:rPr>
        <w:t>Pemograman</w:t>
      </w:r>
      <w:proofErr w:type="spellEnd"/>
      <w:r w:rsidRPr="003D72BC">
        <w:rPr>
          <w:rFonts w:ascii="Times New Roman" w:hAnsi="Times New Roman" w:cs="Times New Roman"/>
        </w:rPr>
        <w:t xml:space="preserve"> Web</w:t>
      </w:r>
      <w:r w:rsidRPr="003D72BC">
        <w:rPr>
          <w:rFonts w:ascii="Times New Roman" w:hAnsi="Times New Roman" w:cs="Times New Roman"/>
        </w:rPr>
        <w:br/>
      </w:r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pict w14:anchorId="04CC175E">
          <v:rect id="_x0000_i1025" style="width:0;height:1.5pt" o:hralign="center" o:hrstd="t" o:hr="t" fillcolor="#a0a0a0" stroked="f"/>
        </w:pict>
      </w:r>
    </w:p>
    <w:p w14:paraId="3BBAEA3C" w14:textId="77777777" w:rsidR="003D72BC" w:rsidRPr="003D72BC" w:rsidRDefault="003D72BC" w:rsidP="003D72B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</w:pPr>
      <w:proofErr w:type="spellStart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Deskripsi</w:t>
      </w:r>
      <w:proofErr w:type="spellEnd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Singkat</w:t>
      </w:r>
      <w:proofErr w:type="spellEnd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Fungsi</w:t>
      </w:r>
      <w:proofErr w:type="spellEnd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Aplikasi</w:t>
      </w:r>
      <w:proofErr w:type="spellEnd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:</w:t>
      </w:r>
    </w:p>
    <w:p w14:paraId="0CB8D598" w14:textId="77777777" w:rsidR="003D72BC" w:rsidRPr="003D72BC" w:rsidRDefault="003D72BC" w:rsidP="003D72B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Aplikasi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Katalog</w:t>
      </w:r>
      <w:proofErr w:type="spellEnd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Buku</w:t>
      </w:r>
      <w:proofErr w:type="spellEnd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 xml:space="preserve"> Digital</w:t>
      </w:r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adalah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platform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berbasis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web yang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digunakan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untuk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mengelola</w:t>
      </w:r>
      <w:proofErr w:type="spellEnd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 xml:space="preserve"> data </w:t>
      </w:r>
      <w:proofErr w:type="spellStart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buku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secara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efisien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.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Aplikasi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ini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memungkinkan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pengguna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untuk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menambahkan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,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mengedit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,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melihat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,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menghapus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, dan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mengekspor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informasi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buku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ke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dalam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format </w:t>
      </w:r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PDF</w:t>
      </w:r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maupun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DOCX</w:t>
      </w:r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.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Aplikasi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ini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cocok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digunakan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oleh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perpustakaan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sekolah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,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kolektor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pribadi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,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atau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toko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buku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digital.</w:t>
      </w:r>
    </w:p>
    <w:p w14:paraId="29E6DADF" w14:textId="77777777" w:rsidR="003D72BC" w:rsidRPr="003D72BC" w:rsidRDefault="003D72BC" w:rsidP="003D72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pict w14:anchorId="24A92FCA">
          <v:rect id="_x0000_i1026" style="width:0;height:1.5pt" o:hralign="center" o:hrstd="t" o:hr="t" fillcolor="#a0a0a0" stroked="f"/>
        </w:pict>
      </w:r>
    </w:p>
    <w:p w14:paraId="18676EC3" w14:textId="77777777" w:rsidR="003D72BC" w:rsidRPr="003D72BC" w:rsidRDefault="003D72BC" w:rsidP="003D72B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</w:pPr>
      <w:proofErr w:type="spellStart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Fitur-Fitur</w:t>
      </w:r>
      <w:proofErr w:type="spellEnd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 xml:space="preserve"> Utama:</w:t>
      </w:r>
    </w:p>
    <w:p w14:paraId="5310E8D5" w14:textId="77777777" w:rsidR="003D72BC" w:rsidRPr="003D72BC" w:rsidRDefault="003D72BC" w:rsidP="003D72B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3D72BC">
        <w:rPr>
          <w:rFonts w:ascii="Segoe UI Emoji" w:eastAsia="Times New Roman" w:hAnsi="Segoe UI Emoji" w:cs="Segoe UI Emoji"/>
          <w:sz w:val="24"/>
          <w:szCs w:val="24"/>
          <w:lang w:eastAsia="en-ID"/>
        </w:rPr>
        <w:t>✅</w:t>
      </w:r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Autentikasi</w:t>
      </w:r>
      <w:proofErr w:type="spellEnd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Pengguna</w:t>
      </w:r>
      <w:proofErr w:type="spellEnd"/>
    </w:p>
    <w:p w14:paraId="4AC123D9" w14:textId="77777777" w:rsidR="003D72BC" w:rsidRPr="003D72BC" w:rsidRDefault="003D72BC" w:rsidP="003D72B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Login &amp; Register</w:t>
      </w:r>
    </w:p>
    <w:p w14:paraId="6E8907F5" w14:textId="77777777" w:rsidR="003D72BC" w:rsidRPr="003D72BC" w:rsidRDefault="003D72BC" w:rsidP="003D72B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Logout dan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proteksi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halaman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tertentu</w:t>
      </w:r>
      <w:proofErr w:type="spellEnd"/>
    </w:p>
    <w:p w14:paraId="1A0330D3" w14:textId="77777777" w:rsidR="003D72BC" w:rsidRPr="003D72BC" w:rsidRDefault="003D72BC" w:rsidP="003D72B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3D72BC">
        <w:rPr>
          <w:rFonts w:ascii="Segoe UI Emoji" w:eastAsia="Times New Roman" w:hAnsi="Segoe UI Emoji" w:cs="Segoe UI Emoji"/>
          <w:sz w:val="24"/>
          <w:szCs w:val="24"/>
          <w:lang w:eastAsia="en-ID"/>
        </w:rPr>
        <w:t>📚</w:t>
      </w:r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Manajemen</w:t>
      </w:r>
      <w:proofErr w:type="spellEnd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 xml:space="preserve"> Data </w:t>
      </w:r>
      <w:proofErr w:type="spellStart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Buku</w:t>
      </w:r>
      <w:proofErr w:type="spellEnd"/>
    </w:p>
    <w:p w14:paraId="0774DB02" w14:textId="77777777" w:rsidR="003D72BC" w:rsidRPr="003D72BC" w:rsidRDefault="003D72BC" w:rsidP="003D72B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Tambah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Buku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(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judul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,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penulis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,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tahun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, file/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gambar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,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kategori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)</w:t>
      </w:r>
    </w:p>
    <w:p w14:paraId="290292BA" w14:textId="77777777" w:rsidR="003D72BC" w:rsidRPr="003D72BC" w:rsidRDefault="003D72BC" w:rsidP="003D72B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Edit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Buku</w:t>
      </w:r>
      <w:proofErr w:type="spellEnd"/>
    </w:p>
    <w:p w14:paraId="62C3A97B" w14:textId="77777777" w:rsidR="003D72BC" w:rsidRPr="003D72BC" w:rsidRDefault="003D72BC" w:rsidP="003D72B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Hapus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Buku</w:t>
      </w:r>
      <w:proofErr w:type="spellEnd"/>
    </w:p>
    <w:p w14:paraId="0749D191" w14:textId="77777777" w:rsidR="003D72BC" w:rsidRPr="003D72BC" w:rsidRDefault="003D72BC" w:rsidP="003D72B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Lihat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daftar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buku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dalam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dashboard</w:t>
      </w:r>
    </w:p>
    <w:p w14:paraId="35F96126" w14:textId="77777777" w:rsidR="003D72BC" w:rsidRPr="003D72BC" w:rsidRDefault="003D72BC" w:rsidP="003D72B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3D72BC">
        <w:rPr>
          <w:rFonts w:ascii="Segoe UI Emoji" w:eastAsia="Times New Roman" w:hAnsi="Segoe UI Emoji" w:cs="Segoe UI Emoji"/>
          <w:sz w:val="24"/>
          <w:szCs w:val="24"/>
          <w:lang w:eastAsia="en-ID"/>
        </w:rPr>
        <w:t>🏷</w:t>
      </w:r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️ </w:t>
      </w:r>
      <w:proofErr w:type="spellStart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Manajemen</w:t>
      </w:r>
      <w:proofErr w:type="spellEnd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Kategori</w:t>
      </w:r>
      <w:proofErr w:type="spellEnd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Buku</w:t>
      </w:r>
      <w:proofErr w:type="spellEnd"/>
    </w:p>
    <w:p w14:paraId="3B10AE7F" w14:textId="77777777" w:rsidR="003D72BC" w:rsidRPr="003D72BC" w:rsidRDefault="003D72BC" w:rsidP="003D72B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Tambah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kategori</w:t>
      </w:r>
      <w:proofErr w:type="spellEnd"/>
    </w:p>
    <w:p w14:paraId="0A0300C0" w14:textId="77777777" w:rsidR="003D72BC" w:rsidRPr="003D72BC" w:rsidRDefault="003D72BC" w:rsidP="003D72B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Edit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kategori</w:t>
      </w:r>
      <w:proofErr w:type="spellEnd"/>
    </w:p>
    <w:p w14:paraId="30408B96" w14:textId="77777777" w:rsidR="003D72BC" w:rsidRPr="003D72BC" w:rsidRDefault="003D72BC" w:rsidP="003D72B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Hapus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kategori</w:t>
      </w:r>
      <w:proofErr w:type="spellEnd"/>
    </w:p>
    <w:p w14:paraId="3737B80F" w14:textId="77777777" w:rsidR="003D72BC" w:rsidRPr="003D72BC" w:rsidRDefault="003D72BC" w:rsidP="003D72B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3D72BC">
        <w:rPr>
          <w:rFonts w:ascii="Segoe UI Emoji" w:eastAsia="Times New Roman" w:hAnsi="Segoe UI Emoji" w:cs="Segoe UI Emoji"/>
          <w:sz w:val="24"/>
          <w:szCs w:val="24"/>
          <w:lang w:eastAsia="en-ID"/>
        </w:rPr>
        <w:t>📤</w:t>
      </w:r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 xml:space="preserve">Upload File </w:t>
      </w:r>
      <w:proofErr w:type="spellStart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Buku</w:t>
      </w:r>
      <w:proofErr w:type="spellEnd"/>
    </w:p>
    <w:p w14:paraId="6F9CE49F" w14:textId="77777777" w:rsidR="003D72BC" w:rsidRPr="003D72BC" w:rsidRDefault="003D72BC" w:rsidP="003D72B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Mendukung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upload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gambar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atau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dokumen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(PDF)</w:t>
      </w:r>
    </w:p>
    <w:p w14:paraId="70FBAB68" w14:textId="77777777" w:rsidR="003D72BC" w:rsidRPr="003D72BC" w:rsidRDefault="003D72BC" w:rsidP="003D72B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File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dapat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ditampilkan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dan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diunduh</w:t>
      </w:r>
      <w:proofErr w:type="spellEnd"/>
    </w:p>
    <w:p w14:paraId="01EBBA88" w14:textId="77777777" w:rsidR="003D72BC" w:rsidRPr="003D72BC" w:rsidRDefault="003D72BC" w:rsidP="003D72B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3D72BC">
        <w:rPr>
          <w:rFonts w:ascii="Segoe UI Emoji" w:eastAsia="Times New Roman" w:hAnsi="Segoe UI Emoji" w:cs="Segoe UI Emoji"/>
          <w:sz w:val="24"/>
          <w:szCs w:val="24"/>
          <w:lang w:eastAsia="en-ID"/>
        </w:rPr>
        <w:t>📁</w:t>
      </w:r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Ekspor</w:t>
      </w:r>
      <w:proofErr w:type="spellEnd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 xml:space="preserve"> Data </w:t>
      </w:r>
      <w:proofErr w:type="spellStart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Buku</w:t>
      </w:r>
      <w:proofErr w:type="spellEnd"/>
    </w:p>
    <w:p w14:paraId="4B5FAFB9" w14:textId="77777777" w:rsidR="003D72BC" w:rsidRPr="003D72BC" w:rsidRDefault="003D72BC" w:rsidP="003D72B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Ekspor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data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buku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terpilih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ke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:</w:t>
      </w:r>
    </w:p>
    <w:p w14:paraId="30E52E84" w14:textId="77777777" w:rsidR="003D72BC" w:rsidRPr="003D72BC" w:rsidRDefault="003D72BC" w:rsidP="003D72BC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PDF (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dengan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gambar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&amp; detail)</w:t>
      </w:r>
    </w:p>
    <w:p w14:paraId="6336546B" w14:textId="77777777" w:rsidR="003D72BC" w:rsidRPr="003D72BC" w:rsidRDefault="003D72BC" w:rsidP="003D72BC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DOCX (Word)</w:t>
      </w:r>
    </w:p>
    <w:p w14:paraId="36517E3D" w14:textId="77777777" w:rsidR="003D72BC" w:rsidRPr="003D72BC" w:rsidRDefault="003D72BC" w:rsidP="003D72B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3D72BC">
        <w:rPr>
          <w:rFonts w:ascii="Segoe UI Emoji" w:eastAsia="Times New Roman" w:hAnsi="Segoe UI Emoji" w:cs="Segoe UI Emoji"/>
          <w:sz w:val="24"/>
          <w:szCs w:val="24"/>
          <w:lang w:eastAsia="en-ID"/>
        </w:rPr>
        <w:t>📊</w:t>
      </w:r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 xml:space="preserve">Dashboard </w:t>
      </w:r>
      <w:proofErr w:type="spellStart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Interaktif</w:t>
      </w:r>
      <w:proofErr w:type="spellEnd"/>
    </w:p>
    <w:p w14:paraId="6F64BD2E" w14:textId="77777777" w:rsidR="003D72BC" w:rsidRPr="003D72BC" w:rsidRDefault="003D72BC" w:rsidP="003D72B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Daftar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buku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terbaru</w:t>
      </w:r>
      <w:proofErr w:type="spellEnd"/>
    </w:p>
    <w:p w14:paraId="06BA7172" w14:textId="77777777" w:rsidR="003D72BC" w:rsidRPr="003D72BC" w:rsidRDefault="003D72BC" w:rsidP="003D72B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UI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responsif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dan modern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dengan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tema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gelap</w:t>
      </w:r>
      <w:proofErr w:type="spellEnd"/>
    </w:p>
    <w:p w14:paraId="399ECCE6" w14:textId="77777777" w:rsidR="003D72BC" w:rsidRPr="003D72BC" w:rsidRDefault="003D72BC" w:rsidP="003D72B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3D72BC">
        <w:rPr>
          <w:rFonts w:ascii="Segoe UI Emoji" w:eastAsia="Times New Roman" w:hAnsi="Segoe UI Emoji" w:cs="Segoe UI Emoji"/>
          <w:sz w:val="24"/>
          <w:szCs w:val="24"/>
          <w:lang w:eastAsia="en-ID"/>
        </w:rPr>
        <w:t>🎨</w:t>
      </w:r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Dark Mode (</w:t>
      </w:r>
      <w:proofErr w:type="spellStart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Opsional</w:t>
      </w:r>
      <w:proofErr w:type="spellEnd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)</w:t>
      </w:r>
    </w:p>
    <w:p w14:paraId="1C276D06" w14:textId="77777777" w:rsidR="003D72BC" w:rsidRPr="003D72BC" w:rsidRDefault="003D72BC" w:rsidP="003D72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pict w14:anchorId="099B2C88">
          <v:rect id="_x0000_i1027" style="width:0;height:1.5pt" o:hralign="center" o:hrstd="t" o:hr="t" fillcolor="#a0a0a0" stroked="f"/>
        </w:pict>
      </w:r>
    </w:p>
    <w:p w14:paraId="2F8E2E03" w14:textId="77777777" w:rsidR="003D72BC" w:rsidRPr="003D72BC" w:rsidRDefault="003D72BC" w:rsidP="003D72B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</w:pPr>
      <w:proofErr w:type="spellStart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Teknologi</w:t>
      </w:r>
      <w:proofErr w:type="spellEnd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 xml:space="preserve"> yang </w:t>
      </w:r>
      <w:proofErr w:type="spellStart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Digunakan</w:t>
      </w:r>
      <w:proofErr w:type="spellEnd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9"/>
        <w:gridCol w:w="3929"/>
      </w:tblGrid>
      <w:tr w:rsidR="003D72BC" w:rsidRPr="003D72BC" w14:paraId="2F840C63" w14:textId="77777777" w:rsidTr="003D72BC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C87F0B8" w14:textId="77777777" w:rsidR="003D72BC" w:rsidRPr="003D72BC" w:rsidRDefault="003D72BC" w:rsidP="003D72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proofErr w:type="spellStart"/>
            <w:r w:rsidRPr="003D72B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lastRenderedPageBreak/>
              <w:t>Teknolog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62AB590" w14:textId="77777777" w:rsidR="003D72BC" w:rsidRPr="003D72BC" w:rsidRDefault="003D72BC" w:rsidP="003D72B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</w:pPr>
            <w:proofErr w:type="spellStart"/>
            <w:r w:rsidRPr="003D72B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D"/>
              </w:rPr>
              <w:t>Keterangan</w:t>
            </w:r>
            <w:proofErr w:type="spellEnd"/>
          </w:p>
        </w:tc>
      </w:tr>
      <w:tr w:rsidR="003D72BC" w:rsidRPr="003D72BC" w14:paraId="3F6C415B" w14:textId="77777777" w:rsidTr="003D72B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DBF8D8" w14:textId="77777777" w:rsidR="003D72BC" w:rsidRPr="003D72BC" w:rsidRDefault="003D72BC" w:rsidP="003D72B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PHP</w:t>
            </w:r>
          </w:p>
        </w:tc>
        <w:tc>
          <w:tcPr>
            <w:tcW w:w="0" w:type="auto"/>
            <w:vAlign w:val="center"/>
            <w:hideMark/>
          </w:tcPr>
          <w:p w14:paraId="4CE6703A" w14:textId="77777777" w:rsidR="003D72BC" w:rsidRPr="003D72BC" w:rsidRDefault="003D72BC" w:rsidP="003D72B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Bahasa backend </w:t>
            </w:r>
            <w:proofErr w:type="spellStart"/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tama</w:t>
            </w:r>
            <w:proofErr w:type="spellEnd"/>
          </w:p>
        </w:tc>
      </w:tr>
      <w:tr w:rsidR="003D72BC" w:rsidRPr="003D72BC" w14:paraId="36FE5B97" w14:textId="77777777" w:rsidTr="003D72B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140332" w14:textId="77777777" w:rsidR="003D72BC" w:rsidRPr="003D72BC" w:rsidRDefault="003D72BC" w:rsidP="003D72B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MySQL</w:t>
            </w:r>
          </w:p>
        </w:tc>
        <w:tc>
          <w:tcPr>
            <w:tcW w:w="0" w:type="auto"/>
            <w:vAlign w:val="center"/>
            <w:hideMark/>
          </w:tcPr>
          <w:p w14:paraId="15CB656A" w14:textId="77777777" w:rsidR="003D72BC" w:rsidRPr="003D72BC" w:rsidRDefault="003D72BC" w:rsidP="003D72B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Database</w:t>
            </w:r>
          </w:p>
        </w:tc>
      </w:tr>
      <w:tr w:rsidR="003D72BC" w:rsidRPr="003D72BC" w14:paraId="6D47A648" w14:textId="77777777" w:rsidTr="003D72B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70C7FA7" w14:textId="77777777" w:rsidR="003D72BC" w:rsidRPr="003D72BC" w:rsidRDefault="003D72BC" w:rsidP="003D72B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Laravel</w:t>
            </w:r>
          </w:p>
        </w:tc>
        <w:tc>
          <w:tcPr>
            <w:tcW w:w="0" w:type="auto"/>
            <w:vAlign w:val="center"/>
            <w:hideMark/>
          </w:tcPr>
          <w:p w14:paraId="158A14AB" w14:textId="77777777" w:rsidR="003D72BC" w:rsidRPr="003D72BC" w:rsidRDefault="003D72BC" w:rsidP="003D72B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Framework </w:t>
            </w:r>
            <w:proofErr w:type="spellStart"/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tama</w:t>
            </w:r>
            <w:proofErr w:type="spellEnd"/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aplikasi</w:t>
            </w:r>
            <w:proofErr w:type="spellEnd"/>
          </w:p>
        </w:tc>
      </w:tr>
      <w:tr w:rsidR="003D72BC" w:rsidRPr="003D72BC" w14:paraId="0C90E126" w14:textId="77777777" w:rsidTr="003D72B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0C300E7" w14:textId="77777777" w:rsidR="003D72BC" w:rsidRPr="003D72BC" w:rsidRDefault="003D72BC" w:rsidP="003D72B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lade</w:t>
            </w:r>
          </w:p>
        </w:tc>
        <w:tc>
          <w:tcPr>
            <w:tcW w:w="0" w:type="auto"/>
            <w:vAlign w:val="center"/>
            <w:hideMark/>
          </w:tcPr>
          <w:p w14:paraId="04069BBA" w14:textId="77777777" w:rsidR="003D72BC" w:rsidRPr="003D72BC" w:rsidRDefault="003D72BC" w:rsidP="003D72B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emplating engine Laravel</w:t>
            </w:r>
          </w:p>
        </w:tc>
      </w:tr>
      <w:tr w:rsidR="003D72BC" w:rsidRPr="003D72BC" w14:paraId="7DEB4366" w14:textId="77777777" w:rsidTr="003D72B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1A3996" w14:textId="77777777" w:rsidR="003D72BC" w:rsidRPr="003D72BC" w:rsidRDefault="003D72BC" w:rsidP="003D72B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Tailwind CSS</w:t>
            </w:r>
          </w:p>
        </w:tc>
        <w:tc>
          <w:tcPr>
            <w:tcW w:w="0" w:type="auto"/>
            <w:vAlign w:val="center"/>
            <w:hideMark/>
          </w:tcPr>
          <w:p w14:paraId="621FED9B" w14:textId="77777777" w:rsidR="003D72BC" w:rsidRPr="003D72BC" w:rsidRDefault="003D72BC" w:rsidP="003D72B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Framework CSS </w:t>
            </w:r>
            <w:proofErr w:type="spellStart"/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styling </w:t>
            </w:r>
            <w:proofErr w:type="spellStart"/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responsif</w:t>
            </w:r>
            <w:proofErr w:type="spellEnd"/>
          </w:p>
        </w:tc>
      </w:tr>
      <w:tr w:rsidR="003D72BC" w:rsidRPr="003D72BC" w14:paraId="58E8B96F" w14:textId="77777777" w:rsidTr="003D72B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5859611" w14:textId="77777777" w:rsidR="003D72BC" w:rsidRPr="003D72BC" w:rsidRDefault="003D72BC" w:rsidP="003D72B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Laravel DOMPDF</w:t>
            </w:r>
          </w:p>
        </w:tc>
        <w:tc>
          <w:tcPr>
            <w:tcW w:w="0" w:type="auto"/>
            <w:vAlign w:val="center"/>
            <w:hideMark/>
          </w:tcPr>
          <w:p w14:paraId="30DAE750" w14:textId="77777777" w:rsidR="003D72BC" w:rsidRPr="003D72BC" w:rsidRDefault="003D72BC" w:rsidP="003D72B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kspor</w:t>
            </w:r>
            <w:proofErr w:type="spellEnd"/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PDF</w:t>
            </w:r>
          </w:p>
        </w:tc>
      </w:tr>
      <w:tr w:rsidR="003D72BC" w:rsidRPr="003D72BC" w14:paraId="1AEB1634" w14:textId="77777777" w:rsidTr="003D72B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31EBB33" w14:textId="77777777" w:rsidR="003D72BC" w:rsidRPr="003D72BC" w:rsidRDefault="003D72BC" w:rsidP="003D72B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PhpWor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D009899" w14:textId="77777777" w:rsidR="003D72BC" w:rsidRPr="003D72BC" w:rsidRDefault="003D72BC" w:rsidP="003D72B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proofErr w:type="spellStart"/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Untuk</w:t>
            </w:r>
            <w:proofErr w:type="spellEnd"/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ekspor</w:t>
            </w:r>
            <w:proofErr w:type="spellEnd"/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ke</w:t>
            </w:r>
            <w:proofErr w:type="spellEnd"/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format DOCX</w:t>
            </w:r>
          </w:p>
        </w:tc>
      </w:tr>
      <w:tr w:rsidR="003D72BC" w:rsidRPr="003D72BC" w14:paraId="633A403D" w14:textId="77777777" w:rsidTr="003D72B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7BF7CAA" w14:textId="77777777" w:rsidR="003D72BC" w:rsidRPr="003D72BC" w:rsidRDefault="003D72BC" w:rsidP="003D72B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Feather Icons</w:t>
            </w:r>
          </w:p>
        </w:tc>
        <w:tc>
          <w:tcPr>
            <w:tcW w:w="0" w:type="auto"/>
            <w:vAlign w:val="center"/>
            <w:hideMark/>
          </w:tcPr>
          <w:p w14:paraId="181E734E" w14:textId="77777777" w:rsidR="003D72BC" w:rsidRPr="003D72BC" w:rsidRDefault="003D72BC" w:rsidP="003D72B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</w:pPr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Library icon </w:t>
            </w:r>
            <w:proofErr w:type="spellStart"/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ringan</w:t>
            </w:r>
            <w:proofErr w:type="spellEnd"/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>berbasis</w:t>
            </w:r>
            <w:proofErr w:type="spellEnd"/>
            <w:r w:rsidRPr="003D72BC">
              <w:rPr>
                <w:rFonts w:ascii="Times New Roman" w:eastAsia="Times New Roman" w:hAnsi="Times New Roman" w:cs="Times New Roman"/>
                <w:sz w:val="24"/>
                <w:szCs w:val="24"/>
                <w:lang w:eastAsia="en-ID"/>
              </w:rPr>
              <w:t xml:space="preserve"> SVG</w:t>
            </w:r>
          </w:p>
        </w:tc>
      </w:tr>
    </w:tbl>
    <w:p w14:paraId="4CBF5A3F" w14:textId="77777777" w:rsidR="003D72BC" w:rsidRPr="003D72BC" w:rsidRDefault="003D72BC" w:rsidP="003D72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pict w14:anchorId="21081036">
          <v:rect id="_x0000_i1028" style="width:0;height:1.5pt" o:hralign="center" o:hrstd="t" o:hr="t" fillcolor="#a0a0a0" stroked="f"/>
        </w:pict>
      </w:r>
    </w:p>
    <w:p w14:paraId="63F606EA" w14:textId="77777777" w:rsidR="003D72BC" w:rsidRPr="003D72BC" w:rsidRDefault="003D72BC" w:rsidP="003D72B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</w:pPr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Framework PHP:</w:t>
      </w:r>
    </w:p>
    <w:p w14:paraId="70742BA7" w14:textId="77777777" w:rsidR="003D72BC" w:rsidRPr="003D72BC" w:rsidRDefault="003D72BC" w:rsidP="003D72B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Laravel 10.x</w:t>
      </w:r>
    </w:p>
    <w:p w14:paraId="33BB8E0B" w14:textId="77777777" w:rsidR="003D72BC" w:rsidRPr="003D72BC" w:rsidRDefault="003D72BC" w:rsidP="003D72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pict w14:anchorId="4D62A0F0">
          <v:rect id="_x0000_i1029" style="width:0;height:1.5pt" o:hralign="center" o:hrstd="t" o:hr="t" fillcolor="#a0a0a0" stroked="f"/>
        </w:pict>
      </w:r>
    </w:p>
    <w:p w14:paraId="3D4516E2" w14:textId="77777777" w:rsidR="003D72BC" w:rsidRPr="003D72BC" w:rsidRDefault="003D72BC" w:rsidP="003D72B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</w:pPr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Framework CSS:</w:t>
      </w:r>
    </w:p>
    <w:p w14:paraId="1E8BC29B" w14:textId="77777777" w:rsidR="003D72BC" w:rsidRPr="003D72BC" w:rsidRDefault="003D72BC" w:rsidP="003D72B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Tailwind CSS</w:t>
      </w:r>
    </w:p>
    <w:p w14:paraId="72B57A5D" w14:textId="77777777" w:rsidR="003D72BC" w:rsidRPr="003D72BC" w:rsidRDefault="003D72BC" w:rsidP="003D72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pict w14:anchorId="5BC4EF4D">
          <v:rect id="_x0000_i1030" style="width:0;height:1.5pt" o:hralign="center" o:hrstd="t" o:hr="t" fillcolor="#a0a0a0" stroked="f"/>
        </w:pict>
      </w:r>
    </w:p>
    <w:p w14:paraId="37243B9F" w14:textId="77777777" w:rsidR="003D72BC" w:rsidRPr="003D72BC" w:rsidRDefault="003D72BC" w:rsidP="003D72B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</w:pPr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Framework/Library JS (</w:t>
      </w:r>
      <w:proofErr w:type="spellStart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jika</w:t>
      </w:r>
      <w:proofErr w:type="spellEnd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ada</w:t>
      </w:r>
      <w:proofErr w:type="spellEnd"/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):</w:t>
      </w:r>
    </w:p>
    <w:p w14:paraId="041003BB" w14:textId="77777777" w:rsidR="003D72BC" w:rsidRPr="003D72BC" w:rsidRDefault="003D72BC" w:rsidP="003D72B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3D72B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Feather Icons</w:t>
      </w:r>
    </w:p>
    <w:p w14:paraId="756BBC8D" w14:textId="77777777" w:rsidR="003D72BC" w:rsidRPr="003D72BC" w:rsidRDefault="003D72BC" w:rsidP="003D72B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(Optional: Alpine.js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jika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digunakan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untuk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interaktivitas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ringan</w:t>
      </w:r>
      <w:proofErr w:type="spellEnd"/>
      <w:r w:rsidRPr="003D72BC">
        <w:rPr>
          <w:rFonts w:ascii="Times New Roman" w:eastAsia="Times New Roman" w:hAnsi="Times New Roman" w:cs="Times New Roman"/>
          <w:sz w:val="24"/>
          <w:szCs w:val="24"/>
          <w:lang w:eastAsia="en-ID"/>
        </w:rPr>
        <w:t>)</w:t>
      </w:r>
    </w:p>
    <w:p w14:paraId="412D6017" w14:textId="5203AD51" w:rsidR="00263F25" w:rsidRDefault="00263F25">
      <w:pPr>
        <w:rPr>
          <w:rFonts w:ascii="Times New Roman" w:hAnsi="Times New Roman" w:cs="Times New Roman"/>
          <w:sz w:val="24"/>
          <w:szCs w:val="24"/>
        </w:rPr>
      </w:pPr>
    </w:p>
    <w:p w14:paraId="721CE0AD" w14:textId="56EB3550" w:rsidR="003D72BC" w:rsidRDefault="003D72BC">
      <w:pPr>
        <w:rPr>
          <w:rFonts w:ascii="Times New Roman" w:hAnsi="Times New Roman" w:cs="Times New Roman"/>
          <w:b/>
          <w:bCs/>
          <w:i/>
          <w:iCs/>
          <w:sz w:val="40"/>
          <w:szCs w:val="40"/>
        </w:rPr>
      </w:pPr>
      <w:r w:rsidRPr="003D72BC">
        <w:rPr>
          <w:rFonts w:ascii="Times New Roman" w:hAnsi="Times New Roman" w:cs="Times New Roman"/>
          <w:b/>
          <w:bCs/>
          <w:i/>
          <w:iCs/>
          <w:sz w:val="40"/>
          <w:szCs w:val="40"/>
        </w:rPr>
        <w:t xml:space="preserve">LINK </w:t>
      </w:r>
      <w:proofErr w:type="gramStart"/>
      <w:r w:rsidRPr="003D72BC">
        <w:rPr>
          <w:rFonts w:ascii="Times New Roman" w:hAnsi="Times New Roman" w:cs="Times New Roman"/>
          <w:b/>
          <w:bCs/>
          <w:i/>
          <w:iCs/>
          <w:sz w:val="40"/>
          <w:szCs w:val="40"/>
        </w:rPr>
        <w:t>GITHUB :</w:t>
      </w:r>
      <w:proofErr w:type="gramEnd"/>
    </w:p>
    <w:p w14:paraId="1869234B" w14:textId="4E5C220C" w:rsidR="003D72BC" w:rsidRPr="003D72BC" w:rsidRDefault="003D72BC">
      <w:pPr>
        <w:rPr>
          <w:rFonts w:ascii="Times New Roman" w:hAnsi="Times New Roman" w:cs="Times New Roman"/>
          <w:b/>
          <w:bCs/>
          <w:i/>
          <w:iCs/>
          <w:sz w:val="40"/>
          <w:szCs w:val="40"/>
        </w:rPr>
      </w:pPr>
      <w:hyperlink r:id="rId5" w:history="1">
        <w:r w:rsidRPr="00EE04D7">
          <w:rPr>
            <w:rStyle w:val="Hyperlink"/>
            <w:rFonts w:ascii="Times New Roman" w:hAnsi="Times New Roman" w:cs="Times New Roman"/>
            <w:b/>
            <w:bCs/>
            <w:i/>
            <w:iCs/>
            <w:sz w:val="40"/>
            <w:szCs w:val="40"/>
          </w:rPr>
          <w:t>https://github.com/Akhlishkhairulanam/Kata</w:t>
        </w:r>
        <w:bookmarkStart w:id="0" w:name="_GoBack"/>
        <w:bookmarkEnd w:id="0"/>
        <w:r w:rsidRPr="00EE04D7">
          <w:rPr>
            <w:rStyle w:val="Hyperlink"/>
            <w:rFonts w:ascii="Times New Roman" w:hAnsi="Times New Roman" w:cs="Times New Roman"/>
            <w:b/>
            <w:bCs/>
            <w:i/>
            <w:iCs/>
            <w:sz w:val="40"/>
            <w:szCs w:val="40"/>
          </w:rPr>
          <w:t>log-Buku</w:t>
        </w:r>
      </w:hyperlink>
      <w:r>
        <w:rPr>
          <w:rFonts w:ascii="Times New Roman" w:hAnsi="Times New Roman" w:cs="Times New Roman"/>
          <w:b/>
          <w:bCs/>
          <w:i/>
          <w:iCs/>
          <w:sz w:val="40"/>
          <w:szCs w:val="40"/>
        </w:rPr>
        <w:t xml:space="preserve"> </w:t>
      </w:r>
    </w:p>
    <w:sectPr w:rsidR="003D72BC" w:rsidRPr="003D72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DC3830"/>
    <w:multiLevelType w:val="multilevel"/>
    <w:tmpl w:val="A6AA5E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637A5F"/>
    <w:multiLevelType w:val="multilevel"/>
    <w:tmpl w:val="A516D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60D31CA"/>
    <w:multiLevelType w:val="multilevel"/>
    <w:tmpl w:val="97DA27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12E6ADC"/>
    <w:multiLevelType w:val="multilevel"/>
    <w:tmpl w:val="6BF63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72BC"/>
    <w:rsid w:val="00263F25"/>
    <w:rsid w:val="003D72BC"/>
    <w:rsid w:val="00E46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5AC6D0"/>
  <w15:chartTrackingRefBased/>
  <w15:docId w15:val="{9176CFE4-08C0-443E-A595-A5D8B22FD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D72B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D72BC"/>
    <w:rPr>
      <w:rFonts w:ascii="Times New Roman" w:eastAsia="Times New Roman" w:hAnsi="Times New Roman" w:cs="Times New Roman"/>
      <w:b/>
      <w:bCs/>
      <w:sz w:val="36"/>
      <w:szCs w:val="36"/>
      <w:lang w:eastAsia="en-ID"/>
    </w:rPr>
  </w:style>
  <w:style w:type="character" w:styleId="Strong">
    <w:name w:val="Strong"/>
    <w:basedOn w:val="DefaultParagraphFont"/>
    <w:uiPriority w:val="22"/>
    <w:qFormat/>
    <w:rsid w:val="003D72B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D72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styleId="BodyText">
    <w:name w:val="Body Text"/>
    <w:basedOn w:val="Normal"/>
    <w:link w:val="BodyTextChar"/>
    <w:qFormat/>
    <w:rsid w:val="003D72BC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3D72BC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3D72BC"/>
  </w:style>
  <w:style w:type="character" w:styleId="Hyperlink">
    <w:name w:val="Hyperlink"/>
    <w:basedOn w:val="DefaultParagraphFont"/>
    <w:uiPriority w:val="99"/>
    <w:unhideWhenUsed/>
    <w:rsid w:val="003D72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72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104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8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27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Akhlishkhairulanam/Katalog-Buk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64</Words>
  <Characters>1506</Characters>
  <Application>Microsoft Office Word</Application>
  <DocSecurity>0</DocSecurity>
  <Lines>12</Lines>
  <Paragraphs>3</Paragraphs>
  <ScaleCrop>false</ScaleCrop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hlish Khairul Anam</dc:creator>
  <cp:keywords/>
  <dc:description/>
  <cp:lastModifiedBy>Akhlish Khairul Anam</cp:lastModifiedBy>
  <cp:revision>1</cp:revision>
  <cp:lastPrinted>2025-08-02T16:32:00Z</cp:lastPrinted>
  <dcterms:created xsi:type="dcterms:W3CDTF">2025-08-02T16:28:00Z</dcterms:created>
  <dcterms:modified xsi:type="dcterms:W3CDTF">2025-08-02T16:39:00Z</dcterms:modified>
</cp:coreProperties>
</file>